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1C4B3" w14:textId="77777777" w:rsidR="00EA7DD1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69E3B781" w14:textId="77777777" w:rsidR="00EA7DD1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003BDB5" w14:textId="77777777" w:rsidR="00EA7DD1" w:rsidRPr="000824B9" w:rsidRDefault="000824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/>
        </w:rPr>
        <w:t>[DATE]</w:t>
      </w:r>
    </w:p>
    <w:p w14:paraId="0A91AD89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11BB2003" w14:textId="77777777" w:rsidR="00EA7DD1" w:rsidRPr="000824B9" w:rsidRDefault="00EA7DD1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2C7D241" w14:textId="77777777" w:rsidR="00EA7DD1" w:rsidRPr="000824B9" w:rsidRDefault="0030596C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Contact Name</w:t>
      </w:r>
    </w:p>
    <w:p w14:paraId="56D9E62C" w14:textId="77777777" w:rsidR="00EA7DD1" w:rsidRPr="000824B9" w:rsidRDefault="0030596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Address</w:t>
      </w:r>
    </w:p>
    <w:p w14:paraId="006008AB" w14:textId="77777777" w:rsidR="000824B9" w:rsidRDefault="0030596C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Address2</w:t>
      </w:r>
    </w:p>
    <w:p w14:paraId="7F39440F" w14:textId="77777777" w:rsidR="00EA7DD1" w:rsidRPr="000824B9" w:rsidRDefault="000824B9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>Country</w:t>
      </w:r>
      <w:r w:rsidR="0030596C"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ab/>
      </w:r>
    </w:p>
    <w:p w14:paraId="52F4FFA4" w14:textId="77777777" w:rsidR="00EA7DD1" w:rsidRPr="000824B9" w:rsidRDefault="0030596C" w:rsidP="000824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City</w:t>
      </w:r>
      <w:r w:rsidR="000824B9"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 </w:t>
      </w: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/Province</w:t>
      </w:r>
    </w:p>
    <w:p w14:paraId="1C00191D" w14:textId="77777777" w:rsidR="00EA7DD1" w:rsidRPr="000824B9" w:rsidRDefault="0030596C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Postal Code</w:t>
      </w:r>
    </w:p>
    <w:p w14:paraId="4AD01B8A" w14:textId="77777777" w:rsidR="00EA7DD1" w:rsidRPr="000824B9" w:rsidRDefault="00EA7DD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2CBD6B34" w14:textId="77777777" w:rsidR="00EA7DD1" w:rsidRPr="000824B9" w:rsidRDefault="00EA7DD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79C67D35" w14:textId="77777777" w:rsidR="00EA7DD1" w:rsidRPr="000824B9" w:rsidRDefault="00EA7DD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</w:p>
    <w:p w14:paraId="4EBE59DB" w14:textId="7B90B64D" w:rsidR="00EA7DD1" w:rsidRPr="000824B9" w:rsidRDefault="00966E0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>RE</w:t>
      </w:r>
      <w:r w:rsidR="0030596C" w:rsidRPr="000824B9">
        <w:rPr>
          <w:rFonts w:asciiTheme="majorBidi" w:eastAsia="Arial" w:hAnsiTheme="majorBidi" w:cstheme="majorBidi"/>
          <w:b/>
          <w:color w:val="000000"/>
          <w:szCs w:val="32"/>
          <w:lang w:val="en-US" w:eastAsia="en-US" w:bidi="en-US"/>
        </w:rPr>
        <w:t xml:space="preserve">: </w:t>
      </w:r>
      <w:r w:rsidR="0030596C" w:rsidRPr="000824B9">
        <w:rPr>
          <w:rFonts w:asciiTheme="majorBidi" w:eastAsia="Arial" w:hAnsiTheme="majorBidi" w:cstheme="majorBidi"/>
          <w:b/>
          <w:szCs w:val="32"/>
          <w:lang w:val="en-US" w:eastAsia="en-US" w:bidi="en-US"/>
        </w:rPr>
        <w:t xml:space="preserve">REFUSAL TO </w:t>
      </w:r>
      <w:r w:rsidR="00E025EC">
        <w:rPr>
          <w:rFonts w:asciiTheme="majorBidi" w:eastAsia="Arial" w:hAnsiTheme="majorBidi" w:cstheme="majorBidi"/>
          <w:b/>
          <w:szCs w:val="32"/>
          <w:lang w:val="en-US" w:eastAsia="en-US" w:bidi="en-US"/>
        </w:rPr>
        <w:t>GRANT EXTENSION ON INVOICE PAYMENT</w:t>
      </w:r>
    </w:p>
    <w:p w14:paraId="778A0D48" w14:textId="77777777" w:rsidR="00EA7DD1" w:rsidRPr="000824B9" w:rsidRDefault="00EA7DD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062C847D" w14:textId="77777777" w:rsidR="00EA7DD1" w:rsidRPr="000824B9" w:rsidRDefault="00EA7DD1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</w:p>
    <w:p w14:paraId="74E3504D" w14:textId="77777777" w:rsidR="00EA7DD1" w:rsidRPr="000824B9" w:rsidRDefault="00966E0D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Dear [CLIEN</w:t>
      </w:r>
      <w:r w:rsidR="0030596C" w:rsidRPr="000824B9">
        <w:rPr>
          <w:rFonts w:asciiTheme="majorBidi" w:eastAsia="Arial" w:hAnsiTheme="majorBidi" w:cstheme="majorBidi"/>
          <w:color w:val="000000"/>
          <w:szCs w:val="32"/>
          <w:lang w:val="en-US" w:eastAsia="en-US" w:bidi="en-US"/>
        </w:rPr>
        <w:t>T NAME],</w:t>
      </w:r>
    </w:p>
    <w:p w14:paraId="4F8C9035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5E85335E" w14:textId="1A67DF4A" w:rsidR="00EA7DD1" w:rsidRPr="000824B9" w:rsidRDefault="001F1C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The purpose of this letter </w:t>
      </w:r>
      <w:r w:rsidR="004D5A3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s to outline that no more time can be afforded with regards to the payment of invoice </w:t>
      </w:r>
      <w:r w:rsidR="0030596C" w:rsidRPr="000824B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[NUMBER], dated [DATE]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, due to our company policy.</w:t>
      </w:r>
      <w:r w:rsidR="0030596C" w:rsidRPr="000824B9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30596C" w:rsidRPr="000824B9">
        <w:rPr>
          <w:rFonts w:asciiTheme="majorBidi" w:eastAsia="Arial" w:hAnsiTheme="majorBidi" w:cstheme="majorBidi"/>
          <w:szCs w:val="32"/>
          <w:lang w:val="en-US" w:eastAsia="en-US" w:bidi="en-US"/>
        </w:rPr>
        <w:br/>
      </w:r>
      <w:r w:rsidR="004D5A31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In the case that full payment is not paid by </w:t>
      </w:r>
      <w:r w:rsidR="0030596C" w:rsidRPr="000824B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[DATE], we shall have no other choice but to request that our attorney </w:t>
      </w:r>
      <w:r w:rsidR="004F479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take legal action to collect the amount owing.</w:t>
      </w:r>
    </w:p>
    <w:p w14:paraId="37108F7D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</w:p>
    <w:p w14:paraId="115D8F4C" w14:textId="10E927CF" w:rsidR="00EA7DD1" w:rsidRPr="000824B9" w:rsidRDefault="003524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eastAsia="Arial" w:hAnsiTheme="majorBidi" w:cstheme="majorBidi"/>
          <w:szCs w:val="32"/>
          <w:lang w:val="en-US" w:eastAsia="en-US" w:bidi="en-US"/>
        </w:rPr>
        <w:t xml:space="preserve">We </w:t>
      </w:r>
      <w:r w:rsidRPr="000824B9">
        <w:rPr>
          <w:rFonts w:asciiTheme="majorBidi" w:eastAsia="Arial" w:hAnsiTheme="majorBidi" w:cstheme="majorBidi"/>
          <w:szCs w:val="32"/>
          <w:lang w:val="en-US" w:eastAsia="en-US" w:bidi="en-US"/>
        </w:rPr>
        <w:t>hope</w:t>
      </w:r>
      <w:r w:rsidR="0030596C" w:rsidRPr="000824B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that you can understand our position in this matte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r. </w:t>
      </w:r>
      <w:r w:rsidR="004F479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Please d</w:t>
      </w:r>
      <w:r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o not hesitate to contact us if we</w:t>
      </w:r>
      <w:r w:rsidR="0030596C" w:rsidRPr="000824B9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 xml:space="preserve"> can </w:t>
      </w:r>
      <w:r w:rsidR="004F479C">
        <w:rPr>
          <w:rStyle w:val="HTMLTypewriter"/>
          <w:rFonts w:asciiTheme="majorBidi" w:eastAsia="Arial" w:hAnsiTheme="majorBidi" w:cstheme="majorBidi"/>
          <w:sz w:val="24"/>
          <w:szCs w:val="24"/>
          <w:lang w:val="en-US" w:eastAsia="en-US" w:bidi="en-US"/>
        </w:rPr>
        <w:t>assist in any way.</w:t>
      </w:r>
    </w:p>
    <w:p w14:paraId="4D4F04C4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6B76A8D8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szCs w:val="32"/>
          <w:lang w:val="en-US" w:eastAsia="en-US" w:bidi="en-US"/>
        </w:rPr>
      </w:pPr>
    </w:p>
    <w:p w14:paraId="423857E9" w14:textId="77777777" w:rsidR="00EA7DD1" w:rsidRPr="000824B9" w:rsidRDefault="000824B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Kind regards</w:t>
      </w:r>
      <w:r w:rsidR="0030596C" w:rsidRPr="000824B9">
        <w:rPr>
          <w:rFonts w:asciiTheme="majorBidi" w:eastAsia="Arial" w:hAnsiTheme="majorBidi" w:cstheme="majorBidi"/>
          <w:lang w:val="en-US" w:eastAsia="en-US" w:bidi="en-US"/>
        </w:rPr>
        <w:t>,</w:t>
      </w:r>
    </w:p>
    <w:p w14:paraId="06915FC9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2146934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3414B8CC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1A0239D6" w14:textId="77777777" w:rsidR="00EA7DD1" w:rsidRPr="000824B9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eastAsia="Arial" w:hAnsiTheme="majorBidi" w:cstheme="majorBidi"/>
          <w:lang w:val="en-US" w:eastAsia="en-US" w:bidi="en-US"/>
        </w:rPr>
      </w:pPr>
    </w:p>
    <w:p w14:paraId="62718468" w14:textId="77777777" w:rsidR="00EA7DD1" w:rsidRPr="000824B9" w:rsidRDefault="000824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lang w:val="en-US" w:eastAsia="en-US" w:bidi="en-US"/>
        </w:rPr>
      </w:pPr>
      <w:r>
        <w:rPr>
          <w:rFonts w:asciiTheme="majorBidi" w:eastAsia="Arial" w:hAnsiTheme="majorBidi" w:cstheme="majorBidi"/>
          <w:lang w:val="en-US" w:eastAsia="en-US" w:bidi="en-US"/>
        </w:rPr>
        <w:t>[</w:t>
      </w:r>
      <w:r w:rsidR="0030596C" w:rsidRPr="000824B9">
        <w:rPr>
          <w:rFonts w:asciiTheme="majorBidi" w:eastAsia="Arial" w:hAnsiTheme="majorBidi" w:cstheme="majorBidi"/>
          <w:lang w:val="en-US" w:eastAsia="en-US" w:bidi="en-US"/>
        </w:rPr>
        <w:t>NAME]</w:t>
      </w:r>
    </w:p>
    <w:p w14:paraId="37F1766E" w14:textId="77777777" w:rsidR="00EA7DD1" w:rsidRPr="000824B9" w:rsidRDefault="000824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</w:t>
      </w:r>
      <w:r w:rsidR="0030596C" w:rsidRPr="000824B9">
        <w:rPr>
          <w:rFonts w:asciiTheme="majorBidi" w:eastAsia="Arial" w:hAnsiTheme="majorBidi" w:cstheme="majorBidi"/>
          <w:color w:val="000000"/>
          <w:lang w:val="en-US" w:eastAsia="en-US" w:bidi="en-US"/>
        </w:rPr>
        <w:t>TITLE]</w:t>
      </w:r>
    </w:p>
    <w:p w14:paraId="45591BF9" w14:textId="77777777" w:rsidR="00EA7DD1" w:rsidRPr="000824B9" w:rsidRDefault="000824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[CONTACT </w:t>
      </w:r>
      <w:r w:rsidR="0030596C" w:rsidRPr="000824B9">
        <w:rPr>
          <w:rFonts w:asciiTheme="majorBidi" w:eastAsia="Arial" w:hAnsiTheme="majorBidi" w:cstheme="majorBidi"/>
          <w:color w:val="000000"/>
          <w:lang w:val="en-US" w:eastAsia="en-US" w:bidi="en-US"/>
        </w:rPr>
        <w:t>NUMBER]</w:t>
      </w:r>
    </w:p>
    <w:p w14:paraId="0692FA46" w14:textId="77777777" w:rsidR="00EA7DD1" w:rsidRPr="000824B9" w:rsidRDefault="000824B9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asciiTheme="majorBidi" w:eastAsia="Arial" w:hAnsiTheme="majorBidi" w:cstheme="majorBidi"/>
          <w:color w:val="000000"/>
          <w:lang w:val="en-US" w:eastAsia="en-US" w:bidi="en-US"/>
        </w:rPr>
      </w:pPr>
      <w:r>
        <w:rPr>
          <w:rFonts w:asciiTheme="majorBidi" w:eastAsia="Arial" w:hAnsiTheme="majorBidi" w:cstheme="majorBidi"/>
          <w:color w:val="000000"/>
          <w:lang w:val="en-US" w:eastAsia="en-US" w:bidi="en-US"/>
        </w:rPr>
        <w:t>[COMPANY EMAIL</w:t>
      </w:r>
      <w:r w:rsidR="0030596C" w:rsidRPr="000824B9">
        <w:rPr>
          <w:rFonts w:asciiTheme="majorBidi" w:eastAsia="Arial" w:hAnsiTheme="majorBidi" w:cstheme="majorBidi"/>
          <w:color w:val="000000"/>
          <w:lang w:val="en-US" w:eastAsia="en-US" w:bidi="en-US"/>
        </w:rPr>
        <w:t xml:space="preserve">] </w:t>
      </w:r>
    </w:p>
    <w:p w14:paraId="4F980899" w14:textId="77777777" w:rsidR="00EA7DD1" w:rsidRDefault="00EA7D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EA7DD1">
      <w:footerReference w:type="default" r:id="rId6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E6485" w14:textId="77777777" w:rsidR="005A335E" w:rsidRDefault="005A335E">
      <w:r>
        <w:separator/>
      </w:r>
    </w:p>
  </w:endnote>
  <w:endnote w:type="continuationSeparator" w:id="0">
    <w:p w14:paraId="1BB74BED" w14:textId="77777777" w:rsidR="005A335E" w:rsidRDefault="005A3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A3416" w14:textId="77777777" w:rsidR="00EA7DD1" w:rsidRPr="000824B9" w:rsidRDefault="0030596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b/>
        <w:szCs w:val="36"/>
        <w:lang w:val="en-US" w:eastAsia="en-US" w:bidi="en-US"/>
      </w:rPr>
    </w:pPr>
    <w:r w:rsidRPr="000824B9">
      <w:rPr>
        <w:rFonts w:asciiTheme="majorBidi" w:eastAsia="Arial" w:hAnsiTheme="majorBidi" w:cstheme="majorBidi"/>
        <w:b/>
        <w:szCs w:val="36"/>
        <w:lang w:val="en-US" w:eastAsia="en-US" w:bidi="en-US"/>
      </w:rPr>
      <w:t xml:space="preserve">[YOUR COMPANY NAME] </w:t>
    </w:r>
  </w:p>
  <w:p w14:paraId="01BD2077" w14:textId="77777777" w:rsidR="00EA7DD1" w:rsidRPr="000824B9" w:rsidRDefault="0030596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eastAsia="Arial" w:hAnsiTheme="majorBidi" w:cstheme="majorBidi"/>
        <w:szCs w:val="36"/>
        <w:lang w:val="en-US" w:eastAsia="en-US" w:bidi="en-US"/>
      </w:rPr>
    </w:pPr>
    <w:r w:rsidRPr="000824B9">
      <w:rPr>
        <w:rFonts w:asciiTheme="majorBidi" w:eastAsia="Arial" w:hAnsiTheme="majorBidi" w:cstheme="majorBidi"/>
        <w:szCs w:val="36"/>
        <w:lang w:val="en-US" w:eastAsia="en-US" w:bidi="en-US"/>
      </w:rPr>
      <w:t xml:space="preserve">[YOUR COMPLETE ADDRESS] </w:t>
    </w:r>
  </w:p>
  <w:p w14:paraId="4F931AFE" w14:textId="77777777" w:rsidR="00EA7DD1" w:rsidRPr="000824B9" w:rsidRDefault="000824B9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Cs w:val="36"/>
        <w:lang w:val="en-US" w:eastAsia="en-US" w:bidi="en-US"/>
      </w:rPr>
    </w:pPr>
    <w:r>
      <w:rPr>
        <w:rFonts w:asciiTheme="majorBidi" w:eastAsia="Arial" w:hAnsiTheme="majorBidi" w:cstheme="majorBidi"/>
        <w:szCs w:val="36"/>
        <w:lang w:val="en-US" w:eastAsia="en-US" w:bidi="en-US"/>
      </w:rPr>
      <w:t>Tel: CONACT NUMBER] / Email: [EMAIL ADDRESS</w:t>
    </w:r>
    <w:r w:rsidR="0030596C" w:rsidRPr="000824B9">
      <w:rPr>
        <w:rFonts w:asciiTheme="majorBidi" w:eastAsia="Arial" w:hAnsiTheme="majorBidi" w:cstheme="majorBidi"/>
        <w:szCs w:val="36"/>
        <w:lang w:val="en-US" w:eastAsia="en-US" w:bidi="en-US"/>
      </w:rPr>
      <w:t>]</w:t>
    </w:r>
  </w:p>
  <w:p w14:paraId="597F7118" w14:textId="77777777" w:rsidR="00EA7DD1" w:rsidRPr="000824B9" w:rsidRDefault="0030596C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eastAsia="Arial" w:hAnsiTheme="majorBidi" w:cstheme="majorBidi"/>
        <w:szCs w:val="36"/>
        <w:lang w:val="fr-CA" w:eastAsia="fr-CA" w:bidi="fr-CA"/>
      </w:rPr>
    </w:pPr>
    <w:r w:rsidRPr="000824B9">
      <w:rPr>
        <w:rStyle w:val="Hyperlink"/>
        <w:rFonts w:asciiTheme="majorBidi" w:eastAsia="Arial" w:hAnsiTheme="majorBidi" w:cstheme="majorBidi"/>
        <w:szCs w:val="36"/>
        <w:lang w:val="fr-CA" w:eastAsia="fr-CA" w:bidi="fr-CA"/>
      </w:rPr>
      <w:t>[YOUR WEBSITE ADDRESS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E6E04" w14:textId="77777777" w:rsidR="005A335E" w:rsidRDefault="005A335E">
      <w:r>
        <w:separator/>
      </w:r>
    </w:p>
  </w:footnote>
  <w:footnote w:type="continuationSeparator" w:id="0">
    <w:p w14:paraId="16BCC827" w14:textId="77777777" w:rsidR="005A335E" w:rsidRDefault="005A33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QyNLY0NjczMzNU0lEKTi0uzszPAykwrgUAk7TVkywAAAA="/>
    <w:docVar w:name="Description" w:val="Once all extensions have been exhausted, use this document to refuse any further extensions. See many other finance and accounting documents which you can use in your business here https://www.templateguru.co.za/templates/finance-accounting/"/>
    <w:docVar w:name="Excerpt" w:val="Dear [CLIENT NAME],_x000a__x000a_The purpose of this letter is to inform you that we are unable to extend any more time for payment of invoice [NUMBER], dated [DATE], due to our company policy._x000a_"/>
    <w:docVar w:name="Source" w:val=" https://www.unobrush.com/pages/faq"/>
    <w:docVar w:name="Tags" w:val="payment, invoice document template, business documents, entrepreneurship, entrepreneur, collections, refusal to extend time on payment of invoice template, refusal to extend time on payment of invoice example"/>
  </w:docVars>
  <w:rsids>
    <w:rsidRoot w:val="00EA7DD1"/>
    <w:rsid w:val="000824B9"/>
    <w:rsid w:val="001F1C0F"/>
    <w:rsid w:val="0023487B"/>
    <w:rsid w:val="0030596C"/>
    <w:rsid w:val="0035139E"/>
    <w:rsid w:val="003524D9"/>
    <w:rsid w:val="004D5A31"/>
    <w:rsid w:val="004F479C"/>
    <w:rsid w:val="005A335E"/>
    <w:rsid w:val="006A0523"/>
    <w:rsid w:val="006B2B01"/>
    <w:rsid w:val="00966E0D"/>
    <w:rsid w:val="00A0629B"/>
    <w:rsid w:val="00BD7D1D"/>
    <w:rsid w:val="00E025EC"/>
    <w:rsid w:val="00EA7DD1"/>
    <w:rsid w:val="00F50846"/>
    <w:rsid w:val="00F9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DEA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5</Words>
  <Characters>544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6</cp:revision>
  <dcterms:created xsi:type="dcterms:W3CDTF">2018-12-06T11:44:00Z</dcterms:created>
  <dcterms:modified xsi:type="dcterms:W3CDTF">2019-10-21T19:06:00Z</dcterms:modified>
  <cp:category/>
</cp:coreProperties>
</file>